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4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e0fd68f-2c35-45da-9996-107314fd83bb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e0fd68f-2c35-45da-9996-107314fd83bb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aa849fe-d71f-4c21-9589-5d0c22737a29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aa849fe-d71f-4c21-9589-5d0c22737a29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b819884-29c7-4cf5-9545-d599b427bb01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b819884-29c7-4cf5-9545-d599b427bb01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535e0ce-7601-42c5-b712-f8348e684dfa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535e0ce-7601-42c5-b712-f8348e684dfa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5976da0-1dc0-4462-a6b3-bbed11f718b5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5976da0-1dc0-4462-a6b3-bbed11f718b5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b1447ca-421f-49b4-8820-d13ad2398b7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b1447ca-421f-49b4-8820-d13ad2398b72"/>
      <w:r>
        <w:rPr>
          <w:rFonts/>
          <w:b w:val="true"/>
        </w:rPr>
        <w:t xml:space="preserve">: </w:t>
      </w:r>
      <w:r>
        <w:t xml:space="preserve">B - Enoncé 14 : La consommation de Puff Bars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4c4b6ae-2e24-4fa8-9eda-0c39fc01f4d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4c4b6ae-2e24-4fa8-9eda-0c39fc01f4dc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9af7c2d-1ee2-4094-b850-eb090497fc8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9af7c2d-1ee2-4094-b850-eb090497fc81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2f37f9f-e727-4d2c-9f5d-20560a20b5b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2f37f9f-e727-4d2c-9f5d-20560a20b5b1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d3222e9-138d-4fcf-99eb-c1047cb24cfc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d3222e9-138d-4fcf-99eb-c1047cb24cfc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78fbcba-84fc-4a03-80bb-1b32b14804ef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78fbcba-84fc-4a03-80bb-1b32b14804ef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dfa19da-6bf9-4358-beba-87a4925b6f0c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dfa19da-6bf9-4358-beba-87a4925b6f0c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4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179cd7b636fa27eb4874b4a445a9598b9fc90a8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f62acfb19ab8636e224abd29d1d62fb60feb961f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4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13:31Z</dcterms:created>
  <dcterms:modified xsi:type="dcterms:W3CDTF">2023-04-20T11:13:3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4</vt:lpwstr>
  </property>
</Properties>
</file>